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5A2A2" w14:textId="3906D2FD" w:rsidR="00964C5F" w:rsidRDefault="00964C5F" w:rsidP="00964C5F">
      <w:pPr>
        <w:pStyle w:val="ListParagraph"/>
        <w:numPr>
          <w:ilvl w:val="0"/>
          <w:numId w:val="1"/>
        </w:numPr>
      </w:pPr>
      <w:r>
        <w:t>Python – Join Tuples if similar initial element</w:t>
      </w:r>
    </w:p>
    <w:p w14:paraId="55D915D7" w14:textId="4F9A5640" w:rsidR="008C38E5" w:rsidRDefault="008C38E5" w:rsidP="008C38E5">
      <w:pPr>
        <w:pStyle w:val="ListParagraph"/>
      </w:pPr>
    </w:p>
    <w:p w14:paraId="090B1BC0" w14:textId="77777777" w:rsidR="008C38E5" w:rsidRDefault="008C38E5" w:rsidP="008C38E5">
      <w:pPr>
        <w:pStyle w:val="ListParagraph"/>
      </w:pPr>
      <w:proofErr w:type="spellStart"/>
      <w:r>
        <w:t>test_list</w:t>
      </w:r>
      <w:proofErr w:type="spellEnd"/>
      <w:r>
        <w:t xml:space="preserve"> = [(5, 6), (5, 7), (6, 8), (6, 10), (7, 13)]</w:t>
      </w:r>
    </w:p>
    <w:p w14:paraId="7D0FA37F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original list is : " + str(</w:t>
      </w:r>
      <w:proofErr w:type="spellStart"/>
      <w:r>
        <w:t>test_list</w:t>
      </w:r>
      <w:proofErr w:type="spellEnd"/>
      <w:r>
        <w:t>))</w:t>
      </w:r>
    </w:p>
    <w:p w14:paraId="7F0B7A85" w14:textId="77777777" w:rsidR="008C38E5" w:rsidRDefault="008C38E5" w:rsidP="008C38E5">
      <w:pPr>
        <w:pStyle w:val="ListParagraph"/>
      </w:pPr>
      <w:r>
        <w:t>res = []</w:t>
      </w:r>
    </w:p>
    <w:p w14:paraId="76682C23" w14:textId="77777777" w:rsidR="008C38E5" w:rsidRDefault="008C38E5" w:rsidP="008C38E5">
      <w:pPr>
        <w:pStyle w:val="ListParagraph"/>
      </w:pPr>
      <w:r>
        <w:t xml:space="preserve">for sub in </w:t>
      </w:r>
      <w:proofErr w:type="spellStart"/>
      <w:r>
        <w:t>test_list</w:t>
      </w:r>
      <w:proofErr w:type="spellEnd"/>
      <w:r>
        <w:t>:</w:t>
      </w:r>
    </w:p>
    <w:p w14:paraId="1572233E" w14:textId="77777777" w:rsidR="008C38E5" w:rsidRDefault="008C38E5" w:rsidP="008C38E5">
      <w:pPr>
        <w:pStyle w:val="ListParagraph"/>
      </w:pPr>
      <w:r>
        <w:t xml:space="preserve">    if res and </w:t>
      </w:r>
      <w:proofErr w:type="gramStart"/>
      <w:r>
        <w:t>res[</w:t>
      </w:r>
      <w:proofErr w:type="gramEnd"/>
      <w:r>
        <w:t>-1][0] == sub[0]:</w:t>
      </w:r>
    </w:p>
    <w:p w14:paraId="56BEC3FC" w14:textId="77777777" w:rsidR="008C38E5" w:rsidRDefault="008C38E5" w:rsidP="008C38E5">
      <w:pPr>
        <w:pStyle w:val="ListParagraph"/>
      </w:pPr>
      <w:r>
        <w:t xml:space="preserve">        res[-1</w:t>
      </w:r>
      <w:proofErr w:type="gramStart"/>
      <w:r>
        <w:t>].extend</w:t>
      </w:r>
      <w:proofErr w:type="gramEnd"/>
      <w:r>
        <w:t>(sub[1:])</w:t>
      </w:r>
    </w:p>
    <w:p w14:paraId="6F7178CE" w14:textId="77777777" w:rsidR="008C38E5" w:rsidRDefault="008C38E5" w:rsidP="008C38E5">
      <w:pPr>
        <w:pStyle w:val="ListParagraph"/>
      </w:pPr>
      <w:r>
        <w:t xml:space="preserve">    else:</w:t>
      </w:r>
    </w:p>
    <w:p w14:paraId="6F346401" w14:textId="77777777" w:rsidR="008C38E5" w:rsidRDefault="008C38E5" w:rsidP="008C38E5">
      <w:pPr>
        <w:pStyle w:val="ListParagraph"/>
      </w:pPr>
      <w:r>
        <w:t xml:space="preserve">        </w:t>
      </w:r>
      <w:proofErr w:type="spellStart"/>
      <w:proofErr w:type="gramStart"/>
      <w:r>
        <w:t>res.append</w:t>
      </w:r>
      <w:proofErr w:type="spellEnd"/>
      <w:proofErr w:type="gramEnd"/>
      <w:r>
        <w:t>([</w:t>
      </w:r>
      <w:proofErr w:type="spellStart"/>
      <w:r>
        <w:t>ele</w:t>
      </w:r>
      <w:proofErr w:type="spellEnd"/>
      <w:r>
        <w:t xml:space="preserve"> for </w:t>
      </w:r>
      <w:proofErr w:type="spellStart"/>
      <w:r>
        <w:t>ele</w:t>
      </w:r>
      <w:proofErr w:type="spellEnd"/>
      <w:r>
        <w:t xml:space="preserve"> in sub])</w:t>
      </w:r>
    </w:p>
    <w:p w14:paraId="47ED6D3A" w14:textId="77777777" w:rsidR="008C38E5" w:rsidRDefault="008C38E5" w:rsidP="008C38E5">
      <w:pPr>
        <w:pStyle w:val="ListParagraph"/>
      </w:pPr>
      <w:r>
        <w:t xml:space="preserve">res = </w:t>
      </w:r>
      <w:proofErr w:type="gramStart"/>
      <w:r>
        <w:t>list(</w:t>
      </w:r>
      <w:proofErr w:type="gramEnd"/>
      <w:r>
        <w:t>map(tuple, res))</w:t>
      </w:r>
    </w:p>
    <w:p w14:paraId="6EEBA44C" w14:textId="7F9C4698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extracted elements : " + str(res))</w:t>
      </w:r>
    </w:p>
    <w:p w14:paraId="294D3B44" w14:textId="77777777" w:rsidR="008C38E5" w:rsidRDefault="008C38E5" w:rsidP="008C38E5">
      <w:pPr>
        <w:pStyle w:val="ListParagraph"/>
      </w:pPr>
    </w:p>
    <w:p w14:paraId="381CF718" w14:textId="12E777E6" w:rsidR="00964C5F" w:rsidRDefault="00964C5F" w:rsidP="00964C5F">
      <w:pPr>
        <w:pStyle w:val="ListParagraph"/>
        <w:numPr>
          <w:ilvl w:val="0"/>
          <w:numId w:val="1"/>
        </w:numPr>
      </w:pPr>
      <w:r>
        <w:t>Python – Extract digits from Tuple list</w:t>
      </w:r>
    </w:p>
    <w:p w14:paraId="54EF5E03" w14:textId="7DF6806A" w:rsidR="008C38E5" w:rsidRDefault="008C38E5" w:rsidP="008C38E5">
      <w:pPr>
        <w:pStyle w:val="ListParagraph"/>
      </w:pPr>
    </w:p>
    <w:p w14:paraId="71E4DEBF" w14:textId="77777777" w:rsidR="008C38E5" w:rsidRDefault="008C38E5" w:rsidP="008C38E5">
      <w:pPr>
        <w:pStyle w:val="ListParagraph"/>
      </w:pPr>
      <w:r>
        <w:t xml:space="preserve">from </w:t>
      </w:r>
      <w:proofErr w:type="spellStart"/>
      <w:r>
        <w:t>itertools</w:t>
      </w:r>
      <w:proofErr w:type="spellEnd"/>
      <w:r>
        <w:t xml:space="preserve"> import chain</w:t>
      </w:r>
    </w:p>
    <w:p w14:paraId="25668B6F" w14:textId="77777777" w:rsidR="008C38E5" w:rsidRDefault="008C38E5" w:rsidP="008C38E5">
      <w:pPr>
        <w:pStyle w:val="ListParagraph"/>
      </w:pPr>
      <w:proofErr w:type="spellStart"/>
      <w:r>
        <w:t>test_list</w:t>
      </w:r>
      <w:proofErr w:type="spellEnd"/>
      <w:r>
        <w:t xml:space="preserve"> = [(15, 3), (3, 9), (1, 10), (99, 2)]</w:t>
      </w:r>
    </w:p>
    <w:p w14:paraId="1F7EEDF4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original list is : " + str(</w:t>
      </w:r>
      <w:proofErr w:type="spellStart"/>
      <w:r>
        <w:t>test_list</w:t>
      </w:r>
      <w:proofErr w:type="spellEnd"/>
      <w:r>
        <w:t>))</w:t>
      </w:r>
    </w:p>
    <w:p w14:paraId="2C11D18A" w14:textId="77777777" w:rsidR="008C38E5" w:rsidRDefault="008C38E5" w:rsidP="008C38E5">
      <w:pPr>
        <w:pStyle w:val="ListParagraph"/>
      </w:pPr>
      <w:r>
        <w:t xml:space="preserve">temp = </w:t>
      </w:r>
      <w:proofErr w:type="gramStart"/>
      <w:r>
        <w:t>map(</w:t>
      </w:r>
      <w:proofErr w:type="gramEnd"/>
      <w:r>
        <w:t xml:space="preserve">lambda </w:t>
      </w:r>
      <w:proofErr w:type="spellStart"/>
      <w:r>
        <w:t>ele</w:t>
      </w:r>
      <w:proofErr w:type="spellEnd"/>
      <w:r>
        <w:t>: str(</w:t>
      </w:r>
      <w:proofErr w:type="spellStart"/>
      <w:r>
        <w:t>ele</w:t>
      </w:r>
      <w:proofErr w:type="spellEnd"/>
      <w:r>
        <w:t xml:space="preserve">), </w:t>
      </w:r>
      <w:proofErr w:type="spellStart"/>
      <w:r>
        <w:t>chain.from_iterable</w:t>
      </w:r>
      <w:proofErr w:type="spellEnd"/>
      <w:r>
        <w:t>(</w:t>
      </w:r>
      <w:proofErr w:type="spellStart"/>
      <w:r>
        <w:t>test_list</w:t>
      </w:r>
      <w:proofErr w:type="spellEnd"/>
      <w:r>
        <w:t>))</w:t>
      </w:r>
    </w:p>
    <w:p w14:paraId="42A05FB1" w14:textId="77777777" w:rsidR="008C38E5" w:rsidRDefault="008C38E5" w:rsidP="008C38E5">
      <w:pPr>
        <w:pStyle w:val="ListParagraph"/>
      </w:pPr>
      <w:r>
        <w:t xml:space="preserve">res = </w:t>
      </w:r>
      <w:proofErr w:type="gramStart"/>
      <w:r>
        <w:t>set(</w:t>
      </w:r>
      <w:proofErr w:type="gramEnd"/>
      <w:r>
        <w:t>)</w:t>
      </w:r>
    </w:p>
    <w:p w14:paraId="1D83EADC" w14:textId="77777777" w:rsidR="008C38E5" w:rsidRDefault="008C38E5" w:rsidP="008C38E5">
      <w:pPr>
        <w:pStyle w:val="ListParagraph"/>
      </w:pPr>
      <w:r>
        <w:t>for sub in temp:</w:t>
      </w:r>
    </w:p>
    <w:p w14:paraId="68D5C06D" w14:textId="77777777" w:rsidR="008C38E5" w:rsidRDefault="008C38E5" w:rsidP="008C38E5">
      <w:pPr>
        <w:pStyle w:val="ListParagraph"/>
      </w:pPr>
      <w:r>
        <w:t xml:space="preserve">    for </w:t>
      </w:r>
      <w:proofErr w:type="spellStart"/>
      <w:r>
        <w:t>ele</w:t>
      </w:r>
      <w:proofErr w:type="spellEnd"/>
      <w:r>
        <w:t xml:space="preserve"> in sub:</w:t>
      </w:r>
    </w:p>
    <w:p w14:paraId="6B4412E0" w14:textId="77777777" w:rsidR="008C38E5" w:rsidRDefault="008C38E5" w:rsidP="008C38E5">
      <w:pPr>
        <w:pStyle w:val="ListParagraph"/>
      </w:pPr>
      <w:r>
        <w:t xml:space="preserve">        </w:t>
      </w:r>
      <w:proofErr w:type="spellStart"/>
      <w:r>
        <w:t>res.add</w:t>
      </w:r>
      <w:proofErr w:type="spellEnd"/>
      <w:r>
        <w:t>(</w:t>
      </w:r>
      <w:proofErr w:type="spellStart"/>
      <w:r>
        <w:t>ele</w:t>
      </w:r>
      <w:proofErr w:type="spellEnd"/>
      <w:r>
        <w:t>)</w:t>
      </w:r>
    </w:p>
    <w:p w14:paraId="74A94EDA" w14:textId="5B95308F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extracted digits : " + str(res))</w:t>
      </w:r>
    </w:p>
    <w:p w14:paraId="0574CEA5" w14:textId="77777777" w:rsidR="008C38E5" w:rsidRDefault="008C38E5" w:rsidP="008C38E5">
      <w:pPr>
        <w:pStyle w:val="ListParagraph"/>
      </w:pPr>
    </w:p>
    <w:p w14:paraId="4A40302E" w14:textId="6D284A9C" w:rsidR="00964C5F" w:rsidRDefault="00964C5F" w:rsidP="00964C5F">
      <w:pPr>
        <w:pStyle w:val="ListParagraph"/>
        <w:numPr>
          <w:ilvl w:val="0"/>
          <w:numId w:val="1"/>
        </w:numPr>
      </w:pPr>
      <w:r>
        <w:t>Python – All pair combinations of 2 tuples</w:t>
      </w:r>
    </w:p>
    <w:p w14:paraId="3DC32521" w14:textId="0274308B" w:rsidR="008C38E5" w:rsidRDefault="008C38E5" w:rsidP="008C38E5">
      <w:pPr>
        <w:pStyle w:val="ListParagraph"/>
      </w:pPr>
    </w:p>
    <w:p w14:paraId="65AB8FC4" w14:textId="77777777" w:rsidR="008C38E5" w:rsidRDefault="008C38E5" w:rsidP="008C38E5">
      <w:pPr>
        <w:pStyle w:val="ListParagraph"/>
      </w:pPr>
      <w:r>
        <w:t>test_tuple1 = (4, 5)</w:t>
      </w:r>
    </w:p>
    <w:p w14:paraId="01B73EA1" w14:textId="77777777" w:rsidR="008C38E5" w:rsidRDefault="008C38E5" w:rsidP="008C38E5">
      <w:pPr>
        <w:pStyle w:val="ListParagraph"/>
      </w:pPr>
      <w:r>
        <w:t>test_tuple2 = (7, 8)</w:t>
      </w:r>
    </w:p>
    <w:p w14:paraId="7C28791A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original tuple 1 : " + str(test_tuple1))</w:t>
      </w:r>
    </w:p>
    <w:p w14:paraId="37BACC7D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original tuple 2 : " + str(test_tuple2))</w:t>
      </w:r>
    </w:p>
    <w:p w14:paraId="277339E4" w14:textId="77777777" w:rsidR="008C38E5" w:rsidRDefault="008C38E5" w:rsidP="008C38E5">
      <w:pPr>
        <w:pStyle w:val="ListParagraph"/>
      </w:pPr>
      <w:r>
        <w:t xml:space="preserve">res </w:t>
      </w:r>
      <w:proofErr w:type="gramStart"/>
      <w:r>
        <w:t>=  [</w:t>
      </w:r>
      <w:proofErr w:type="gramEnd"/>
      <w:r>
        <w:t>(a, b) for a in test_tuple1 for b in test_tuple2]</w:t>
      </w:r>
    </w:p>
    <w:p w14:paraId="0A809D93" w14:textId="77777777" w:rsidR="008C38E5" w:rsidRDefault="008C38E5" w:rsidP="008C38E5">
      <w:pPr>
        <w:pStyle w:val="ListParagraph"/>
      </w:pPr>
      <w:r>
        <w:t xml:space="preserve">res = res </w:t>
      </w:r>
      <w:proofErr w:type="gramStart"/>
      <w:r>
        <w:t>+  [</w:t>
      </w:r>
      <w:proofErr w:type="gramEnd"/>
      <w:r>
        <w:t>(a, b) for a in test_tuple2 for b in test_tuple1]</w:t>
      </w:r>
    </w:p>
    <w:p w14:paraId="3E76F7E6" w14:textId="5B644BEE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filtered tuple : " + str(res))</w:t>
      </w:r>
    </w:p>
    <w:p w14:paraId="31C1E2B2" w14:textId="77777777" w:rsidR="008C38E5" w:rsidRDefault="008C38E5" w:rsidP="008C38E5">
      <w:pPr>
        <w:pStyle w:val="ListParagraph"/>
      </w:pPr>
    </w:p>
    <w:p w14:paraId="1B853419" w14:textId="76229C74" w:rsidR="00964C5F" w:rsidRDefault="00964C5F" w:rsidP="00964C5F">
      <w:pPr>
        <w:pStyle w:val="ListParagraph"/>
        <w:numPr>
          <w:ilvl w:val="0"/>
          <w:numId w:val="1"/>
        </w:numPr>
      </w:pPr>
      <w:r>
        <w:t>Python – Remove Tuples of Length K</w:t>
      </w:r>
    </w:p>
    <w:p w14:paraId="28D90D85" w14:textId="29E87911" w:rsidR="008C38E5" w:rsidRDefault="008C38E5" w:rsidP="008C38E5">
      <w:pPr>
        <w:pStyle w:val="ListParagraph"/>
      </w:pPr>
    </w:p>
    <w:p w14:paraId="4A62CB2E" w14:textId="77777777" w:rsidR="008C38E5" w:rsidRDefault="008C38E5" w:rsidP="008C38E5">
      <w:pPr>
        <w:pStyle w:val="ListParagraph"/>
      </w:pPr>
      <w:proofErr w:type="spellStart"/>
      <w:r>
        <w:t>test_list</w:t>
      </w:r>
      <w:proofErr w:type="spellEnd"/>
      <w:r>
        <w:t xml:space="preserve"> = [(4, 5), (4</w:t>
      </w:r>
      <w:proofErr w:type="gramStart"/>
      <w:r>
        <w:t>, )</w:t>
      </w:r>
      <w:proofErr w:type="gramEnd"/>
      <w:r>
        <w:t>, (8, 6, 7), (1, ), (3, 4, 6, 7)]</w:t>
      </w:r>
    </w:p>
    <w:p w14:paraId="2162B4ED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original list : " + str(</w:t>
      </w:r>
      <w:proofErr w:type="spellStart"/>
      <w:r>
        <w:t>test_list</w:t>
      </w:r>
      <w:proofErr w:type="spellEnd"/>
      <w:r>
        <w:t>))</w:t>
      </w:r>
    </w:p>
    <w:p w14:paraId="71644DFA" w14:textId="77777777" w:rsidR="008C38E5" w:rsidRDefault="008C38E5" w:rsidP="008C38E5">
      <w:pPr>
        <w:pStyle w:val="ListParagraph"/>
      </w:pPr>
      <w:r>
        <w:t>K = 1</w:t>
      </w:r>
    </w:p>
    <w:p w14:paraId="2182C6BA" w14:textId="77777777" w:rsidR="008C38E5" w:rsidRDefault="008C38E5" w:rsidP="008C38E5">
      <w:pPr>
        <w:pStyle w:val="ListParagraph"/>
      </w:pPr>
      <w:r>
        <w:t>res = [</w:t>
      </w:r>
      <w:proofErr w:type="spellStart"/>
      <w:r>
        <w:t>ele</w:t>
      </w:r>
      <w:proofErr w:type="spellEnd"/>
      <w:r>
        <w:t xml:space="preserve"> for </w:t>
      </w:r>
      <w:proofErr w:type="spellStart"/>
      <w:r>
        <w:t>ele</w:t>
      </w:r>
      <w:proofErr w:type="spellEnd"/>
      <w:r>
        <w:t xml:space="preserve"> in </w:t>
      </w:r>
      <w:proofErr w:type="spellStart"/>
      <w:r>
        <w:t>test_list</w:t>
      </w:r>
      <w:proofErr w:type="spellEnd"/>
      <w:r>
        <w:t xml:space="preserve"> if </w:t>
      </w:r>
      <w:proofErr w:type="spellStart"/>
      <w:r>
        <w:t>len</w:t>
      </w:r>
      <w:proofErr w:type="spellEnd"/>
      <w:r>
        <w:t>(</w:t>
      </w:r>
      <w:proofErr w:type="spellStart"/>
      <w:r>
        <w:t>ele</w:t>
      </w:r>
      <w:proofErr w:type="spellEnd"/>
      <w:proofErr w:type="gramStart"/>
      <w:r>
        <w:t>) !</w:t>
      </w:r>
      <w:proofErr w:type="gramEnd"/>
      <w:r>
        <w:t>= K]</w:t>
      </w:r>
    </w:p>
    <w:p w14:paraId="56793B2B" w14:textId="1438C07D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Filtered list : " + str(res))</w:t>
      </w:r>
    </w:p>
    <w:p w14:paraId="603D3135" w14:textId="77777777" w:rsidR="008C38E5" w:rsidRDefault="008C38E5" w:rsidP="008C38E5">
      <w:pPr>
        <w:pStyle w:val="ListParagraph"/>
      </w:pPr>
    </w:p>
    <w:p w14:paraId="602C5F53" w14:textId="2695A821" w:rsidR="00964C5F" w:rsidRDefault="00964C5F" w:rsidP="00964C5F">
      <w:pPr>
        <w:pStyle w:val="ListParagraph"/>
        <w:numPr>
          <w:ilvl w:val="0"/>
          <w:numId w:val="1"/>
        </w:numPr>
      </w:pPr>
      <w:r>
        <w:t>Sort a list of tuples by second Item</w:t>
      </w:r>
    </w:p>
    <w:p w14:paraId="565FC6B7" w14:textId="33573452" w:rsidR="008C38E5" w:rsidRDefault="008C38E5" w:rsidP="008C38E5">
      <w:pPr>
        <w:pStyle w:val="ListParagraph"/>
      </w:pPr>
    </w:p>
    <w:p w14:paraId="4170BCF0" w14:textId="77777777" w:rsidR="008C38E5" w:rsidRDefault="008C38E5" w:rsidP="008C38E5">
      <w:pPr>
        <w:pStyle w:val="ListParagraph"/>
      </w:pPr>
      <w:r>
        <w:t xml:space="preserve">def </w:t>
      </w:r>
      <w:proofErr w:type="spellStart"/>
      <w:r>
        <w:t>Sort_Tuple</w:t>
      </w:r>
      <w:proofErr w:type="spellEnd"/>
      <w:r>
        <w:t>(tup):</w:t>
      </w:r>
    </w:p>
    <w:p w14:paraId="7F60587D" w14:textId="77777777" w:rsidR="008C38E5" w:rsidRDefault="008C38E5" w:rsidP="008C38E5">
      <w:pPr>
        <w:pStyle w:val="ListParagraph"/>
      </w:pPr>
      <w:r>
        <w:t xml:space="preserve">    </w:t>
      </w:r>
      <w:proofErr w:type="spellStart"/>
      <w:r>
        <w:t>lst</w:t>
      </w:r>
      <w:proofErr w:type="spellEnd"/>
      <w:r>
        <w:t xml:space="preserve"> = </w:t>
      </w:r>
      <w:proofErr w:type="spellStart"/>
      <w:r>
        <w:t>len</w:t>
      </w:r>
      <w:proofErr w:type="spellEnd"/>
      <w:r>
        <w:t>(tup)</w:t>
      </w:r>
    </w:p>
    <w:p w14:paraId="2E2FB962" w14:textId="77777777" w:rsidR="008C38E5" w:rsidRDefault="008C38E5" w:rsidP="008C38E5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 xml:space="preserve">0, </w:t>
      </w:r>
      <w:proofErr w:type="spellStart"/>
      <w:r>
        <w:t>lst</w:t>
      </w:r>
      <w:proofErr w:type="spellEnd"/>
      <w:r>
        <w:t>):</w:t>
      </w:r>
    </w:p>
    <w:p w14:paraId="77E7B5BF" w14:textId="77777777" w:rsidR="008C38E5" w:rsidRDefault="008C38E5" w:rsidP="008C38E5">
      <w:pPr>
        <w:pStyle w:val="ListParagraph"/>
      </w:pPr>
      <w:r>
        <w:lastRenderedPageBreak/>
        <w:t xml:space="preserve">         </w:t>
      </w:r>
    </w:p>
    <w:p w14:paraId="0F3455BA" w14:textId="77777777" w:rsidR="008C38E5" w:rsidRDefault="008C38E5" w:rsidP="008C38E5">
      <w:pPr>
        <w:pStyle w:val="ListParagraph"/>
      </w:pPr>
      <w:r>
        <w:t xml:space="preserve">        for j in </w:t>
      </w:r>
      <w:proofErr w:type="gramStart"/>
      <w:r>
        <w:t>range(</w:t>
      </w:r>
      <w:proofErr w:type="gramEnd"/>
      <w:r>
        <w:t>0, lst-i-1):</w:t>
      </w:r>
    </w:p>
    <w:p w14:paraId="65C9856D" w14:textId="77777777" w:rsidR="008C38E5" w:rsidRDefault="008C38E5" w:rsidP="008C38E5">
      <w:pPr>
        <w:pStyle w:val="ListParagraph"/>
      </w:pPr>
      <w:r>
        <w:t xml:space="preserve">            if (tup[j][1] &gt; </w:t>
      </w:r>
      <w:proofErr w:type="gramStart"/>
      <w:r>
        <w:t>tup[</w:t>
      </w:r>
      <w:proofErr w:type="gramEnd"/>
      <w:r>
        <w:t>j + 1][1]):</w:t>
      </w:r>
    </w:p>
    <w:p w14:paraId="7F10A406" w14:textId="77777777" w:rsidR="008C38E5" w:rsidRDefault="008C38E5" w:rsidP="008C38E5">
      <w:pPr>
        <w:pStyle w:val="ListParagraph"/>
      </w:pPr>
      <w:r>
        <w:t xml:space="preserve">                temp = tup[j]</w:t>
      </w:r>
    </w:p>
    <w:p w14:paraId="3C717CEE" w14:textId="77777777" w:rsidR="008C38E5" w:rsidRDefault="008C38E5" w:rsidP="008C38E5">
      <w:pPr>
        <w:pStyle w:val="ListParagraph"/>
      </w:pPr>
      <w:r>
        <w:t xml:space="preserve">                tup[j]= </w:t>
      </w:r>
      <w:proofErr w:type="gramStart"/>
      <w:r>
        <w:t>tup[</w:t>
      </w:r>
      <w:proofErr w:type="gramEnd"/>
      <w:r>
        <w:t>j + 1]</w:t>
      </w:r>
    </w:p>
    <w:p w14:paraId="68D28EF3" w14:textId="77777777" w:rsidR="008C38E5" w:rsidRDefault="008C38E5" w:rsidP="008C38E5">
      <w:pPr>
        <w:pStyle w:val="ListParagraph"/>
      </w:pPr>
      <w:r>
        <w:t xml:space="preserve">                </w:t>
      </w:r>
      <w:proofErr w:type="gramStart"/>
      <w:r>
        <w:t>tup[</w:t>
      </w:r>
      <w:proofErr w:type="gramEnd"/>
      <w:r>
        <w:t>j + 1]= temp</w:t>
      </w:r>
    </w:p>
    <w:p w14:paraId="70C2EDF8" w14:textId="77777777" w:rsidR="008C38E5" w:rsidRDefault="008C38E5" w:rsidP="008C38E5">
      <w:pPr>
        <w:pStyle w:val="ListParagraph"/>
      </w:pPr>
      <w:r>
        <w:t xml:space="preserve">    return tup</w:t>
      </w:r>
    </w:p>
    <w:p w14:paraId="5D1ED3CA" w14:textId="77777777" w:rsidR="008C38E5" w:rsidRDefault="008C38E5" w:rsidP="008C38E5">
      <w:pPr>
        <w:pStyle w:val="ListParagraph"/>
      </w:pPr>
      <w:r>
        <w:t xml:space="preserve">tup </w:t>
      </w:r>
      <w:proofErr w:type="gramStart"/>
      <w:r>
        <w:t>=[</w:t>
      </w:r>
      <w:proofErr w:type="gramEnd"/>
      <w:r>
        <w:t>('for', 24), ('is', 10), ('Geeks', 28),</w:t>
      </w:r>
    </w:p>
    <w:p w14:paraId="02AFD95F" w14:textId="77777777" w:rsidR="008C38E5" w:rsidRDefault="008C38E5" w:rsidP="008C38E5">
      <w:pPr>
        <w:pStyle w:val="ListParagraph"/>
      </w:pPr>
      <w:r>
        <w:t xml:space="preserve">      ('</w:t>
      </w:r>
      <w:proofErr w:type="spellStart"/>
      <w:r>
        <w:t>Geeksforgeeks</w:t>
      </w:r>
      <w:proofErr w:type="spellEnd"/>
      <w:r>
        <w:t>', 5), ('portal', 20), ('a', 15)]</w:t>
      </w:r>
    </w:p>
    <w:p w14:paraId="2F32B960" w14:textId="77777777" w:rsidR="008C38E5" w:rsidRDefault="008C38E5" w:rsidP="008C38E5">
      <w:pPr>
        <w:pStyle w:val="ListParagraph"/>
      </w:pPr>
      <w:r>
        <w:t xml:space="preserve">       </w:t>
      </w:r>
    </w:p>
    <w:p w14:paraId="337EFF76" w14:textId="0540FA79" w:rsidR="008C38E5" w:rsidRDefault="008C38E5" w:rsidP="008C38E5">
      <w:pPr>
        <w:pStyle w:val="ListParagraph"/>
      </w:pPr>
      <w:proofErr w:type="gramStart"/>
      <w:r>
        <w:t>print(</w:t>
      </w:r>
      <w:proofErr w:type="spellStart"/>
      <w:proofErr w:type="gramEnd"/>
      <w:r>
        <w:t>Sort_Tuple</w:t>
      </w:r>
      <w:proofErr w:type="spellEnd"/>
      <w:r>
        <w:t>(tup))</w:t>
      </w:r>
    </w:p>
    <w:p w14:paraId="28D5A569" w14:textId="77777777" w:rsidR="008C38E5" w:rsidRDefault="008C38E5" w:rsidP="008C38E5">
      <w:pPr>
        <w:pStyle w:val="ListParagraph"/>
      </w:pPr>
    </w:p>
    <w:p w14:paraId="2151CE7E" w14:textId="2737827D" w:rsidR="00964C5F" w:rsidRDefault="00964C5F" w:rsidP="00964C5F">
      <w:pPr>
        <w:pStyle w:val="ListParagraph"/>
        <w:numPr>
          <w:ilvl w:val="0"/>
          <w:numId w:val="1"/>
        </w:numPr>
      </w:pPr>
      <w:r>
        <w:t>Python program to Order Tuples using external List</w:t>
      </w:r>
    </w:p>
    <w:p w14:paraId="1795CAFB" w14:textId="6898C34B" w:rsidR="008C38E5" w:rsidRDefault="008C38E5" w:rsidP="008C38E5">
      <w:pPr>
        <w:pStyle w:val="ListParagraph"/>
      </w:pPr>
    </w:p>
    <w:p w14:paraId="18BB1A4F" w14:textId="77777777" w:rsidR="008C38E5" w:rsidRDefault="008C38E5" w:rsidP="008C38E5">
      <w:pPr>
        <w:pStyle w:val="ListParagraph"/>
      </w:pPr>
      <w:proofErr w:type="spellStart"/>
      <w:r>
        <w:t>my_list</w:t>
      </w:r>
      <w:proofErr w:type="spellEnd"/>
      <w:r>
        <w:t xml:space="preserve"> = [('Mark', 34), ('Will', 91), ('Rob', 23)]</w:t>
      </w:r>
    </w:p>
    <w:p w14:paraId="5CED0936" w14:textId="77777777" w:rsidR="008C38E5" w:rsidRDefault="008C38E5" w:rsidP="008C38E5">
      <w:pPr>
        <w:pStyle w:val="ListParagraph"/>
      </w:pPr>
    </w:p>
    <w:p w14:paraId="0C874585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list of tuple is : ")</w:t>
      </w:r>
    </w:p>
    <w:p w14:paraId="3C82BE2F" w14:textId="77777777" w:rsidR="008C38E5" w:rsidRDefault="008C38E5" w:rsidP="008C38E5">
      <w:pPr>
        <w:pStyle w:val="ListParagraph"/>
      </w:pPr>
      <w:r>
        <w:t>print(</w:t>
      </w:r>
      <w:proofErr w:type="spellStart"/>
      <w:r>
        <w:t>my_list</w:t>
      </w:r>
      <w:proofErr w:type="spellEnd"/>
      <w:r>
        <w:t>)</w:t>
      </w:r>
    </w:p>
    <w:p w14:paraId="7EC6D3C2" w14:textId="77777777" w:rsidR="008C38E5" w:rsidRDefault="008C38E5" w:rsidP="008C38E5">
      <w:pPr>
        <w:pStyle w:val="ListParagraph"/>
      </w:pPr>
    </w:p>
    <w:p w14:paraId="2CB6ACA5" w14:textId="77777777" w:rsidR="008C38E5" w:rsidRDefault="008C38E5" w:rsidP="008C38E5">
      <w:pPr>
        <w:pStyle w:val="ListParagraph"/>
      </w:pPr>
      <w:proofErr w:type="spellStart"/>
      <w:r>
        <w:t>ordered_list</w:t>
      </w:r>
      <w:proofErr w:type="spellEnd"/>
      <w:r>
        <w:t xml:space="preserve"> = ['Will', 'Mark', 'Rob']</w:t>
      </w:r>
    </w:p>
    <w:p w14:paraId="7709F075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ordered list is :")</w:t>
      </w:r>
    </w:p>
    <w:p w14:paraId="535AB363" w14:textId="77777777" w:rsidR="008C38E5" w:rsidRDefault="008C38E5" w:rsidP="008C38E5">
      <w:pPr>
        <w:pStyle w:val="ListParagraph"/>
      </w:pPr>
      <w:r>
        <w:t>print(</w:t>
      </w:r>
      <w:proofErr w:type="spellStart"/>
      <w:r>
        <w:t>ordered_list</w:t>
      </w:r>
      <w:proofErr w:type="spellEnd"/>
      <w:r>
        <w:t>)</w:t>
      </w:r>
    </w:p>
    <w:p w14:paraId="59A0B29B" w14:textId="77777777" w:rsidR="008C38E5" w:rsidRDefault="008C38E5" w:rsidP="008C38E5">
      <w:pPr>
        <w:pStyle w:val="ListParagraph"/>
      </w:pPr>
      <w:r>
        <w:t xml:space="preserve">temp = </w:t>
      </w:r>
      <w:proofErr w:type="spellStart"/>
      <w:r>
        <w:t>dict</w:t>
      </w:r>
      <w:proofErr w:type="spellEnd"/>
      <w:r>
        <w:t>(</w:t>
      </w:r>
      <w:proofErr w:type="spellStart"/>
      <w:r>
        <w:t>my_list</w:t>
      </w:r>
      <w:proofErr w:type="spellEnd"/>
      <w:r>
        <w:t>)</w:t>
      </w:r>
    </w:p>
    <w:p w14:paraId="04F0D5C1" w14:textId="77777777" w:rsidR="008C38E5" w:rsidRDefault="008C38E5" w:rsidP="008C38E5">
      <w:pPr>
        <w:pStyle w:val="ListParagraph"/>
      </w:pPr>
      <w:proofErr w:type="spellStart"/>
      <w:r>
        <w:t>my_result</w:t>
      </w:r>
      <w:proofErr w:type="spellEnd"/>
      <w:r>
        <w:t xml:space="preserve"> = [(key, temp[key]) for key in </w:t>
      </w:r>
      <w:proofErr w:type="spellStart"/>
      <w:r>
        <w:t>ordered_list</w:t>
      </w:r>
      <w:proofErr w:type="spellEnd"/>
      <w:r>
        <w:t>]</w:t>
      </w:r>
    </w:p>
    <w:p w14:paraId="264500BE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ordered tuple list is : ")</w:t>
      </w:r>
    </w:p>
    <w:p w14:paraId="4788F25B" w14:textId="13A75237" w:rsidR="008C38E5" w:rsidRDefault="008C38E5" w:rsidP="008C38E5">
      <w:pPr>
        <w:pStyle w:val="ListParagraph"/>
      </w:pPr>
      <w:r>
        <w:t>print(</w:t>
      </w:r>
      <w:proofErr w:type="spellStart"/>
      <w:r>
        <w:t>my_result</w:t>
      </w:r>
      <w:proofErr w:type="spellEnd"/>
      <w:r>
        <w:t>)</w:t>
      </w:r>
    </w:p>
    <w:p w14:paraId="1509D6F5" w14:textId="77777777" w:rsidR="008C38E5" w:rsidRDefault="008C38E5" w:rsidP="008C38E5">
      <w:pPr>
        <w:pStyle w:val="ListParagraph"/>
      </w:pPr>
    </w:p>
    <w:p w14:paraId="5A6B7B5C" w14:textId="358839B7" w:rsidR="00964C5F" w:rsidRDefault="00964C5F" w:rsidP="00964C5F">
      <w:pPr>
        <w:pStyle w:val="ListParagraph"/>
        <w:numPr>
          <w:ilvl w:val="0"/>
          <w:numId w:val="1"/>
        </w:numPr>
      </w:pPr>
      <w:r>
        <w:t>Python – Flatten tuple of List to tuple</w:t>
      </w:r>
    </w:p>
    <w:p w14:paraId="461AEA9C" w14:textId="11A7474E" w:rsidR="008C38E5" w:rsidRDefault="008C38E5" w:rsidP="008C38E5">
      <w:pPr>
        <w:pStyle w:val="ListParagraph"/>
      </w:pPr>
    </w:p>
    <w:p w14:paraId="5C22DE75" w14:textId="77777777" w:rsidR="008C38E5" w:rsidRDefault="008C38E5" w:rsidP="008C38E5">
      <w:pPr>
        <w:pStyle w:val="ListParagraph"/>
      </w:pPr>
      <w:proofErr w:type="spellStart"/>
      <w:r>
        <w:t>test_tuple</w:t>
      </w:r>
      <w:proofErr w:type="spellEnd"/>
      <w:r>
        <w:t xml:space="preserve"> = ([5, 6], [6, 7, 8, 9], [3])</w:t>
      </w:r>
    </w:p>
    <w:p w14:paraId="40BD26C4" w14:textId="77777777" w:rsidR="008C38E5" w:rsidRDefault="008C38E5" w:rsidP="008C38E5">
      <w:pPr>
        <w:pStyle w:val="ListParagraph"/>
      </w:pPr>
      <w:r>
        <w:t xml:space="preserve"> </w:t>
      </w:r>
    </w:p>
    <w:p w14:paraId="0EBD0195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original tuple : " + str(</w:t>
      </w:r>
      <w:proofErr w:type="spellStart"/>
      <w:r>
        <w:t>test_tuple</w:t>
      </w:r>
      <w:proofErr w:type="spellEnd"/>
      <w:r>
        <w:t>))</w:t>
      </w:r>
    </w:p>
    <w:p w14:paraId="3DB1178D" w14:textId="77777777" w:rsidR="008C38E5" w:rsidRDefault="008C38E5" w:rsidP="008C38E5">
      <w:pPr>
        <w:pStyle w:val="ListParagraph"/>
      </w:pPr>
      <w:r>
        <w:t xml:space="preserve">res = </w:t>
      </w:r>
      <w:proofErr w:type="gramStart"/>
      <w:r>
        <w:t>tuple(</w:t>
      </w:r>
      <w:proofErr w:type="gramEnd"/>
      <w:r>
        <w:t>sum(</w:t>
      </w:r>
      <w:proofErr w:type="spellStart"/>
      <w:r>
        <w:t>test_tuple</w:t>
      </w:r>
      <w:proofErr w:type="spellEnd"/>
      <w:r>
        <w:t>, []))</w:t>
      </w:r>
    </w:p>
    <w:p w14:paraId="59672CA3" w14:textId="554A95AC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flattened tuple : " + str(res))</w:t>
      </w:r>
    </w:p>
    <w:p w14:paraId="295CCD2A" w14:textId="77777777" w:rsidR="008C38E5" w:rsidRDefault="008C38E5" w:rsidP="008C38E5">
      <w:pPr>
        <w:pStyle w:val="ListParagraph"/>
      </w:pPr>
    </w:p>
    <w:p w14:paraId="68684C1D" w14:textId="68378A63" w:rsidR="00964C5F" w:rsidRDefault="00964C5F" w:rsidP="00964C5F">
      <w:pPr>
        <w:pStyle w:val="ListParagraph"/>
        <w:numPr>
          <w:ilvl w:val="0"/>
          <w:numId w:val="1"/>
        </w:numPr>
      </w:pPr>
      <w:r>
        <w:t>Python – Convert Nested Tuple to Custom Key Dictionary</w:t>
      </w:r>
    </w:p>
    <w:p w14:paraId="35C4F8C4" w14:textId="60885A42" w:rsidR="008C38E5" w:rsidRDefault="008C38E5" w:rsidP="008C38E5">
      <w:pPr>
        <w:pStyle w:val="ListParagraph"/>
      </w:pPr>
    </w:p>
    <w:p w14:paraId="5F17E959" w14:textId="77777777" w:rsidR="008C38E5" w:rsidRDefault="008C38E5" w:rsidP="008C38E5">
      <w:pPr>
        <w:pStyle w:val="ListParagraph"/>
      </w:pPr>
      <w:proofErr w:type="spellStart"/>
      <w:r>
        <w:t>test_tuple</w:t>
      </w:r>
      <w:proofErr w:type="spellEnd"/>
      <w:r>
        <w:t xml:space="preserve"> = ((4, '</w:t>
      </w:r>
      <w:proofErr w:type="spellStart"/>
      <w:r>
        <w:t>Gfg</w:t>
      </w:r>
      <w:proofErr w:type="spellEnd"/>
      <w:r>
        <w:t>', 10), (3, 'is', 8), (6, 'Best', 10))</w:t>
      </w:r>
    </w:p>
    <w:p w14:paraId="14BF6607" w14:textId="77777777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original tuple : " + str(</w:t>
      </w:r>
      <w:proofErr w:type="spellStart"/>
      <w:r>
        <w:t>test_tuple</w:t>
      </w:r>
      <w:proofErr w:type="spellEnd"/>
      <w:r>
        <w:t>))</w:t>
      </w:r>
    </w:p>
    <w:p w14:paraId="24FFC2B3" w14:textId="77777777" w:rsidR="008C38E5" w:rsidRDefault="008C38E5" w:rsidP="008C38E5">
      <w:pPr>
        <w:pStyle w:val="ListParagraph"/>
      </w:pPr>
      <w:r>
        <w:t xml:space="preserve">res = [{'key': </w:t>
      </w:r>
      <w:proofErr w:type="gramStart"/>
      <w:r>
        <w:t>sub[</w:t>
      </w:r>
      <w:proofErr w:type="gramEnd"/>
      <w:r>
        <w:t xml:space="preserve">0], 'value': sub[1], 'id': sub[2]} </w:t>
      </w:r>
    </w:p>
    <w:p w14:paraId="02DD1DE1" w14:textId="77777777" w:rsidR="008C38E5" w:rsidRDefault="008C38E5" w:rsidP="008C38E5">
      <w:pPr>
        <w:pStyle w:val="ListParagraph"/>
      </w:pPr>
      <w:r>
        <w:t xml:space="preserve">                               for sub in </w:t>
      </w:r>
      <w:proofErr w:type="spellStart"/>
      <w:r>
        <w:t>test_tuple</w:t>
      </w:r>
      <w:proofErr w:type="spellEnd"/>
      <w:r>
        <w:t>]</w:t>
      </w:r>
    </w:p>
    <w:p w14:paraId="69FB74C2" w14:textId="5701EED9" w:rsidR="008C38E5" w:rsidRDefault="008C38E5" w:rsidP="008C38E5">
      <w:pPr>
        <w:pStyle w:val="ListParagraph"/>
      </w:pPr>
      <w:proofErr w:type="gramStart"/>
      <w:r>
        <w:t>print(</w:t>
      </w:r>
      <w:proofErr w:type="gramEnd"/>
      <w:r>
        <w:t>"The converted dictionary : " + str(res))</w:t>
      </w:r>
    </w:p>
    <w:p w14:paraId="0034EAC7" w14:textId="091F9602" w:rsidR="008C38E5" w:rsidRDefault="008C38E5" w:rsidP="008C38E5">
      <w:pPr>
        <w:pStyle w:val="ListParagraph"/>
      </w:pPr>
    </w:p>
    <w:p w14:paraId="1BCA89AC" w14:textId="44103D27" w:rsidR="008C38E5" w:rsidRDefault="008C38E5" w:rsidP="008C38E5">
      <w:pPr>
        <w:pStyle w:val="ListParagraph"/>
      </w:pPr>
    </w:p>
    <w:p w14:paraId="3E06DC2B" w14:textId="28393B6F" w:rsidR="008C38E5" w:rsidRDefault="008C38E5" w:rsidP="008C38E5">
      <w:pPr>
        <w:pStyle w:val="ListParagraph"/>
      </w:pPr>
    </w:p>
    <w:p w14:paraId="36A9D4B0" w14:textId="2C5122BB" w:rsidR="008C38E5" w:rsidRDefault="008C38E5" w:rsidP="008C38E5">
      <w:pPr>
        <w:pStyle w:val="ListParagraph"/>
      </w:pPr>
    </w:p>
    <w:p w14:paraId="3FAE1BA7" w14:textId="77777777" w:rsidR="008C38E5" w:rsidRDefault="008C38E5" w:rsidP="008C38E5">
      <w:pPr>
        <w:pStyle w:val="ListParagraph"/>
      </w:pPr>
    </w:p>
    <w:p w14:paraId="040C7810" w14:textId="77777777" w:rsidR="008C38E5" w:rsidRDefault="008C38E5" w:rsidP="008C38E5">
      <w:pPr>
        <w:pStyle w:val="ListParagraph"/>
      </w:pPr>
    </w:p>
    <w:p w14:paraId="18EE2713" w14:textId="052CD921" w:rsidR="008C38E5" w:rsidRDefault="00964C5F" w:rsidP="008C38E5">
      <w:pPr>
        <w:pStyle w:val="ListParagraph"/>
        <w:numPr>
          <w:ilvl w:val="0"/>
          <w:numId w:val="1"/>
        </w:numPr>
      </w:pPr>
      <w:r>
        <w:lastRenderedPageBreak/>
        <w:t>Python Program for Binary Search (Recursive and Iterative</w:t>
      </w:r>
    </w:p>
    <w:p w14:paraId="6792EEB5" w14:textId="66CB8D5F" w:rsidR="008C38E5" w:rsidRDefault="008C38E5" w:rsidP="008C38E5">
      <w:r>
        <w:t xml:space="preserve">               </w:t>
      </w:r>
      <w:r>
        <w:t xml:space="preserve">def </w:t>
      </w:r>
      <w:proofErr w:type="spellStart"/>
      <w:r>
        <w:t>binary_</w:t>
      </w:r>
      <w:proofErr w:type="gramStart"/>
      <w:r>
        <w:t>search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low, high, x):</w:t>
      </w:r>
    </w:p>
    <w:p w14:paraId="4B634A52" w14:textId="29FB6049" w:rsidR="008C38E5" w:rsidRDefault="008C38E5" w:rsidP="008C38E5">
      <w:pPr>
        <w:pStyle w:val="ListParagraph"/>
      </w:pPr>
      <w:r>
        <w:t xml:space="preserve"> </w:t>
      </w:r>
    </w:p>
    <w:p w14:paraId="3B2719C9" w14:textId="77777777" w:rsidR="008C38E5" w:rsidRDefault="008C38E5" w:rsidP="008C38E5">
      <w:pPr>
        <w:pStyle w:val="ListParagraph"/>
      </w:pPr>
      <w:r>
        <w:t xml:space="preserve">    if high &gt;= low:</w:t>
      </w:r>
    </w:p>
    <w:p w14:paraId="6615005F" w14:textId="77777777" w:rsidR="008C38E5" w:rsidRDefault="008C38E5" w:rsidP="008C38E5">
      <w:pPr>
        <w:pStyle w:val="ListParagraph"/>
      </w:pPr>
      <w:r>
        <w:t xml:space="preserve"> </w:t>
      </w:r>
    </w:p>
    <w:p w14:paraId="4EBC19DF" w14:textId="77777777" w:rsidR="008C38E5" w:rsidRDefault="008C38E5" w:rsidP="008C38E5">
      <w:pPr>
        <w:pStyle w:val="ListParagraph"/>
      </w:pPr>
      <w:r>
        <w:t xml:space="preserve">        mid = (high + low) // 2</w:t>
      </w:r>
    </w:p>
    <w:p w14:paraId="3215FC66" w14:textId="2BA9A424" w:rsidR="008C38E5" w:rsidRDefault="008C38E5" w:rsidP="008C38E5">
      <w:pPr>
        <w:pStyle w:val="ListParagraph"/>
      </w:pPr>
      <w:r>
        <w:t xml:space="preserve"> </w:t>
      </w:r>
    </w:p>
    <w:p w14:paraId="1080B4E4" w14:textId="77777777" w:rsidR="008C38E5" w:rsidRDefault="008C38E5" w:rsidP="008C38E5">
      <w:pPr>
        <w:pStyle w:val="ListParagraph"/>
      </w:pPr>
      <w:r>
        <w:t xml:space="preserve">        if </w:t>
      </w:r>
      <w:proofErr w:type="spellStart"/>
      <w:r>
        <w:t>arr</w:t>
      </w:r>
      <w:proofErr w:type="spellEnd"/>
      <w:r>
        <w:t>[mid] == x:</w:t>
      </w:r>
    </w:p>
    <w:p w14:paraId="34A84E85" w14:textId="77777777" w:rsidR="008C38E5" w:rsidRDefault="008C38E5" w:rsidP="008C38E5">
      <w:pPr>
        <w:pStyle w:val="ListParagraph"/>
      </w:pPr>
      <w:r>
        <w:t xml:space="preserve">            return mid</w:t>
      </w:r>
    </w:p>
    <w:p w14:paraId="3924882D" w14:textId="260AC7D4" w:rsidR="008C38E5" w:rsidRDefault="008C38E5" w:rsidP="008C38E5">
      <w:pPr>
        <w:pStyle w:val="ListParagraph"/>
      </w:pPr>
      <w:r>
        <w:t xml:space="preserve"> </w:t>
      </w:r>
    </w:p>
    <w:p w14:paraId="4988F386" w14:textId="77777777" w:rsidR="008C38E5" w:rsidRDefault="008C38E5" w:rsidP="008C38E5">
      <w:pPr>
        <w:pStyle w:val="ListParagraph"/>
      </w:pPr>
      <w:r>
        <w:t xml:space="preserve">    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arr</w:t>
      </w:r>
      <w:proofErr w:type="spellEnd"/>
      <w:r>
        <w:t>[mid] &gt; x:</w:t>
      </w:r>
    </w:p>
    <w:p w14:paraId="25F338F8" w14:textId="77777777" w:rsidR="008C38E5" w:rsidRDefault="008C38E5" w:rsidP="008C38E5">
      <w:pPr>
        <w:pStyle w:val="ListParagraph"/>
      </w:pPr>
      <w:r>
        <w:t xml:space="preserve">            return </w:t>
      </w:r>
      <w:proofErr w:type="spellStart"/>
      <w:r>
        <w:t>binary_</w:t>
      </w:r>
      <w:proofErr w:type="gramStart"/>
      <w:r>
        <w:t>search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low, mid - 1, x)</w:t>
      </w:r>
    </w:p>
    <w:p w14:paraId="082ECA46" w14:textId="06A0E630" w:rsidR="008C38E5" w:rsidRDefault="008C38E5" w:rsidP="008C38E5">
      <w:pPr>
        <w:pStyle w:val="ListParagraph"/>
      </w:pPr>
      <w:r>
        <w:t xml:space="preserve"> </w:t>
      </w:r>
    </w:p>
    <w:p w14:paraId="0612989B" w14:textId="77777777" w:rsidR="008C38E5" w:rsidRDefault="008C38E5" w:rsidP="008C38E5">
      <w:pPr>
        <w:pStyle w:val="ListParagraph"/>
      </w:pPr>
      <w:r>
        <w:t xml:space="preserve">        else:</w:t>
      </w:r>
    </w:p>
    <w:p w14:paraId="12751621" w14:textId="77777777" w:rsidR="008C38E5" w:rsidRDefault="008C38E5" w:rsidP="008C38E5">
      <w:pPr>
        <w:pStyle w:val="ListParagraph"/>
      </w:pPr>
      <w:r>
        <w:t xml:space="preserve">            return </w:t>
      </w:r>
      <w:proofErr w:type="spellStart"/>
      <w:r>
        <w:t>binary_</w:t>
      </w:r>
      <w:proofErr w:type="gramStart"/>
      <w:r>
        <w:t>search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mid + 1, high, x)</w:t>
      </w:r>
    </w:p>
    <w:p w14:paraId="30DE9CB9" w14:textId="77777777" w:rsidR="008C38E5" w:rsidRDefault="008C38E5" w:rsidP="008C38E5">
      <w:pPr>
        <w:pStyle w:val="ListParagraph"/>
      </w:pPr>
      <w:r>
        <w:t xml:space="preserve"> </w:t>
      </w:r>
    </w:p>
    <w:p w14:paraId="672F298A" w14:textId="77777777" w:rsidR="008C38E5" w:rsidRDefault="008C38E5" w:rsidP="008C38E5">
      <w:pPr>
        <w:pStyle w:val="ListParagraph"/>
      </w:pPr>
      <w:r>
        <w:t xml:space="preserve">    else:</w:t>
      </w:r>
    </w:p>
    <w:p w14:paraId="17598627" w14:textId="77777777" w:rsidR="008C38E5" w:rsidRDefault="008C38E5" w:rsidP="008C38E5">
      <w:pPr>
        <w:pStyle w:val="ListParagraph"/>
      </w:pPr>
      <w:r>
        <w:t xml:space="preserve">        # Element is not present in the array</w:t>
      </w:r>
    </w:p>
    <w:p w14:paraId="607C32AC" w14:textId="77777777" w:rsidR="008C38E5" w:rsidRDefault="008C38E5" w:rsidP="008C38E5">
      <w:pPr>
        <w:pStyle w:val="ListParagraph"/>
      </w:pPr>
      <w:r>
        <w:t xml:space="preserve">        return -1</w:t>
      </w:r>
    </w:p>
    <w:p w14:paraId="51E920F7" w14:textId="77777777" w:rsidR="008C38E5" w:rsidRDefault="008C38E5" w:rsidP="008C38E5">
      <w:pPr>
        <w:pStyle w:val="ListParagraph"/>
      </w:pPr>
      <w:proofErr w:type="spellStart"/>
      <w:r>
        <w:t>arr</w:t>
      </w:r>
      <w:proofErr w:type="spellEnd"/>
      <w:r>
        <w:t xml:space="preserve"> = [ 2, 3, 4, 10, </w:t>
      </w:r>
      <w:proofErr w:type="gramStart"/>
      <w:r>
        <w:t>40 ]</w:t>
      </w:r>
      <w:proofErr w:type="gramEnd"/>
    </w:p>
    <w:p w14:paraId="77A28429" w14:textId="77777777" w:rsidR="008C38E5" w:rsidRDefault="008C38E5" w:rsidP="008C38E5">
      <w:pPr>
        <w:pStyle w:val="ListParagraph"/>
      </w:pPr>
      <w:r>
        <w:t>x = 10</w:t>
      </w:r>
    </w:p>
    <w:p w14:paraId="180B110A" w14:textId="77777777" w:rsidR="008C38E5" w:rsidRDefault="008C38E5" w:rsidP="008C38E5">
      <w:pPr>
        <w:pStyle w:val="ListParagraph"/>
      </w:pPr>
      <w:r>
        <w:t xml:space="preserve">result = </w:t>
      </w:r>
      <w:proofErr w:type="spellStart"/>
      <w:r>
        <w:t>binary_</w:t>
      </w:r>
      <w:proofErr w:type="gramStart"/>
      <w:r>
        <w:t>search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0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-1, x)</w:t>
      </w:r>
    </w:p>
    <w:p w14:paraId="7B996D25" w14:textId="77777777" w:rsidR="008C38E5" w:rsidRDefault="008C38E5" w:rsidP="008C38E5">
      <w:pPr>
        <w:pStyle w:val="ListParagraph"/>
      </w:pPr>
      <w:r>
        <w:t xml:space="preserve"> </w:t>
      </w:r>
    </w:p>
    <w:p w14:paraId="47FD0D57" w14:textId="77777777" w:rsidR="008C38E5" w:rsidRDefault="008C38E5" w:rsidP="008C38E5">
      <w:pPr>
        <w:pStyle w:val="ListParagraph"/>
      </w:pPr>
      <w:r>
        <w:t xml:space="preserve">if </w:t>
      </w:r>
      <w:proofErr w:type="gramStart"/>
      <w:r>
        <w:t>result !</w:t>
      </w:r>
      <w:proofErr w:type="gramEnd"/>
      <w:r>
        <w:t>= -1:</w:t>
      </w:r>
    </w:p>
    <w:p w14:paraId="51F5A7D5" w14:textId="77777777" w:rsidR="008C38E5" w:rsidRDefault="008C38E5" w:rsidP="008C38E5">
      <w:pPr>
        <w:pStyle w:val="ListParagraph"/>
      </w:pPr>
      <w:r>
        <w:t xml:space="preserve">    </w:t>
      </w:r>
      <w:proofErr w:type="gramStart"/>
      <w:r>
        <w:t>print(</w:t>
      </w:r>
      <w:proofErr w:type="gramEnd"/>
      <w:r>
        <w:t>"Element is present at index", str(result))</w:t>
      </w:r>
    </w:p>
    <w:p w14:paraId="58347F6D" w14:textId="77777777" w:rsidR="008C38E5" w:rsidRDefault="008C38E5" w:rsidP="008C38E5">
      <w:pPr>
        <w:pStyle w:val="ListParagraph"/>
      </w:pPr>
      <w:r>
        <w:t>else:</w:t>
      </w:r>
    </w:p>
    <w:p w14:paraId="3D17587F" w14:textId="65AB6E91" w:rsidR="008C38E5" w:rsidRDefault="008C38E5" w:rsidP="008C38E5">
      <w:pPr>
        <w:pStyle w:val="ListParagraph"/>
      </w:pPr>
      <w:r>
        <w:t xml:space="preserve">    </w:t>
      </w:r>
      <w:proofErr w:type="gramStart"/>
      <w:r>
        <w:t>print(</w:t>
      </w:r>
      <w:proofErr w:type="gramEnd"/>
      <w:r>
        <w:t>"Element is not present in array")</w:t>
      </w:r>
    </w:p>
    <w:p w14:paraId="7CBD942D" w14:textId="77777777" w:rsidR="008C38E5" w:rsidRDefault="008C38E5" w:rsidP="008C38E5"/>
    <w:p w14:paraId="30E7AF72" w14:textId="0D8A7A6F" w:rsidR="00964C5F" w:rsidRDefault="00964C5F" w:rsidP="00964C5F">
      <w:pPr>
        <w:pStyle w:val="ListParagraph"/>
        <w:numPr>
          <w:ilvl w:val="0"/>
          <w:numId w:val="1"/>
        </w:numPr>
      </w:pPr>
      <w:r>
        <w:t>Python Program for Linear Search</w:t>
      </w:r>
    </w:p>
    <w:p w14:paraId="1487AC39" w14:textId="33E6CD84" w:rsidR="008C38E5" w:rsidRDefault="008C38E5" w:rsidP="008C38E5">
      <w:pPr>
        <w:pStyle w:val="ListParagraph"/>
      </w:pPr>
    </w:p>
    <w:p w14:paraId="4BD9D4AC" w14:textId="77777777" w:rsidR="00B30F0F" w:rsidRDefault="00B30F0F" w:rsidP="00B30F0F">
      <w:pPr>
        <w:pStyle w:val="ListParagraph"/>
      </w:pPr>
      <w:r>
        <w:t xml:space="preserve">def </w:t>
      </w:r>
      <w:proofErr w:type="gramStart"/>
      <w:r>
        <w:t>search(</w:t>
      </w:r>
      <w:proofErr w:type="spellStart"/>
      <w:proofErr w:type="gramEnd"/>
      <w:r>
        <w:t>arr</w:t>
      </w:r>
      <w:proofErr w:type="spellEnd"/>
      <w:r>
        <w:t>, x):</w:t>
      </w:r>
    </w:p>
    <w:p w14:paraId="7EC0B9E6" w14:textId="77777777" w:rsidR="00B30F0F" w:rsidRDefault="00B30F0F" w:rsidP="00B30F0F">
      <w:pPr>
        <w:pStyle w:val="ListParagraph"/>
      </w:pPr>
      <w:r>
        <w:t xml:space="preserve"> </w:t>
      </w:r>
    </w:p>
    <w:p w14:paraId="42A8B094" w14:textId="77777777" w:rsidR="00B30F0F" w:rsidRDefault="00B30F0F" w:rsidP="00B30F0F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5C8AF9B4" w14:textId="77777777" w:rsidR="00B30F0F" w:rsidRDefault="00B30F0F" w:rsidP="00B30F0F">
      <w:pPr>
        <w:pStyle w:val="ListParagraph"/>
      </w:pPr>
      <w:r>
        <w:t xml:space="preserve"> </w:t>
      </w:r>
    </w:p>
    <w:p w14:paraId="5A9A435C" w14:textId="77777777" w:rsidR="00B30F0F" w:rsidRDefault="00B30F0F" w:rsidP="00B30F0F">
      <w:pPr>
        <w:pStyle w:val="ListParagraph"/>
      </w:pPr>
      <w:r>
        <w:t xml:space="preserve">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== x:</w:t>
      </w:r>
    </w:p>
    <w:p w14:paraId="6B16F982" w14:textId="77777777" w:rsidR="00B30F0F" w:rsidRDefault="00B30F0F" w:rsidP="00B30F0F">
      <w:pPr>
        <w:pStyle w:val="ListParagraph"/>
      </w:pPr>
      <w:r>
        <w:t xml:space="preserve">            return </w:t>
      </w:r>
      <w:proofErr w:type="spellStart"/>
      <w:r>
        <w:t>i</w:t>
      </w:r>
      <w:proofErr w:type="spellEnd"/>
    </w:p>
    <w:p w14:paraId="6B6EEF4D" w14:textId="77777777" w:rsidR="00B30F0F" w:rsidRDefault="00B30F0F" w:rsidP="00B30F0F">
      <w:pPr>
        <w:pStyle w:val="ListParagraph"/>
      </w:pPr>
      <w:r>
        <w:t xml:space="preserve"> </w:t>
      </w:r>
    </w:p>
    <w:p w14:paraId="38670D61" w14:textId="296254F5" w:rsidR="008C38E5" w:rsidRDefault="00B30F0F" w:rsidP="00B30F0F">
      <w:pPr>
        <w:pStyle w:val="ListParagraph"/>
      </w:pPr>
      <w:r>
        <w:t xml:space="preserve">    return -1</w:t>
      </w:r>
    </w:p>
    <w:p w14:paraId="3C620A94" w14:textId="77777777" w:rsidR="00B30F0F" w:rsidRDefault="00B30F0F" w:rsidP="00B30F0F">
      <w:pPr>
        <w:pStyle w:val="ListParagraph"/>
      </w:pPr>
    </w:p>
    <w:p w14:paraId="186EB1B2" w14:textId="183CA5DC" w:rsidR="00A24A60" w:rsidRDefault="00964C5F" w:rsidP="00964C5F">
      <w:pPr>
        <w:pStyle w:val="ListParagraph"/>
        <w:numPr>
          <w:ilvl w:val="0"/>
          <w:numId w:val="1"/>
        </w:numPr>
      </w:pPr>
      <w:r>
        <w:t>Python Program for Insertion Sort</w:t>
      </w:r>
    </w:p>
    <w:p w14:paraId="69B3B772" w14:textId="2E91780B" w:rsidR="00B30F0F" w:rsidRDefault="00B30F0F" w:rsidP="00B30F0F">
      <w:pPr>
        <w:pStyle w:val="ListParagraph"/>
      </w:pPr>
    </w:p>
    <w:p w14:paraId="3BD6D532" w14:textId="77777777" w:rsidR="00B30F0F" w:rsidRDefault="00B30F0F" w:rsidP="00B30F0F">
      <w:pPr>
        <w:pStyle w:val="ListParagraph"/>
      </w:pPr>
      <w:r>
        <w:t xml:space="preserve">def </w:t>
      </w:r>
      <w:proofErr w:type="spellStart"/>
      <w:r>
        <w:t>insertion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48FB85EA" w14:textId="77777777" w:rsidR="00B30F0F" w:rsidRDefault="00B30F0F" w:rsidP="00B30F0F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 xml:space="preserve">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744D34F3" w14:textId="77777777" w:rsidR="00B30F0F" w:rsidRDefault="00B30F0F" w:rsidP="00B30F0F">
      <w:pPr>
        <w:pStyle w:val="ListParagraph"/>
      </w:pPr>
      <w:r>
        <w:t xml:space="preserve"> </w:t>
      </w:r>
    </w:p>
    <w:p w14:paraId="50F55167" w14:textId="77777777" w:rsidR="00B30F0F" w:rsidRDefault="00B30F0F" w:rsidP="00B30F0F">
      <w:pPr>
        <w:pStyle w:val="ListParagraph"/>
      </w:pPr>
      <w:r>
        <w:t xml:space="preserve">        key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6E40B176" w14:textId="77777777" w:rsidR="00B30F0F" w:rsidRDefault="00B30F0F" w:rsidP="00B30F0F">
      <w:pPr>
        <w:pStyle w:val="ListParagraph"/>
      </w:pPr>
      <w:r>
        <w:t xml:space="preserve"> </w:t>
      </w:r>
    </w:p>
    <w:p w14:paraId="7A14A4BE" w14:textId="77777777" w:rsidR="00B30F0F" w:rsidRDefault="00B30F0F" w:rsidP="00B30F0F">
      <w:pPr>
        <w:pStyle w:val="ListParagraph"/>
      </w:pPr>
      <w:r>
        <w:lastRenderedPageBreak/>
        <w:t xml:space="preserve">        j = i-1</w:t>
      </w:r>
    </w:p>
    <w:p w14:paraId="05010E81" w14:textId="77777777" w:rsidR="00B30F0F" w:rsidRDefault="00B30F0F" w:rsidP="00B30F0F">
      <w:pPr>
        <w:pStyle w:val="ListParagraph"/>
      </w:pPr>
      <w:r>
        <w:t xml:space="preserve">        while j &gt;=0 and key &lt; </w:t>
      </w:r>
      <w:proofErr w:type="spellStart"/>
      <w:r>
        <w:t>arr</w:t>
      </w:r>
      <w:proofErr w:type="spellEnd"/>
      <w:r>
        <w:t>[j</w:t>
      </w:r>
      <w:proofErr w:type="gramStart"/>
      <w:r>
        <w:t>] :</w:t>
      </w:r>
      <w:proofErr w:type="gramEnd"/>
    </w:p>
    <w:p w14:paraId="1496198C" w14:textId="77777777" w:rsidR="00B30F0F" w:rsidRDefault="00B30F0F" w:rsidP="00B30F0F">
      <w:pPr>
        <w:pStyle w:val="ListParagraph"/>
      </w:pPr>
      <w:r>
        <w:t xml:space="preserve">                </w:t>
      </w:r>
      <w:proofErr w:type="spellStart"/>
      <w:r>
        <w:t>arr</w:t>
      </w:r>
      <w:proofErr w:type="spellEnd"/>
      <w:r>
        <w:t xml:space="preserve">[j+1] = </w:t>
      </w:r>
      <w:proofErr w:type="spellStart"/>
      <w:r>
        <w:t>arr</w:t>
      </w:r>
      <w:proofErr w:type="spellEnd"/>
      <w:r>
        <w:t>[j]</w:t>
      </w:r>
    </w:p>
    <w:p w14:paraId="5D5EC98D" w14:textId="77777777" w:rsidR="00B30F0F" w:rsidRDefault="00B30F0F" w:rsidP="00B30F0F">
      <w:pPr>
        <w:pStyle w:val="ListParagraph"/>
      </w:pPr>
      <w:r>
        <w:t xml:space="preserve">                j -= 1</w:t>
      </w:r>
    </w:p>
    <w:p w14:paraId="1867212F" w14:textId="77777777" w:rsidR="00B30F0F" w:rsidRDefault="00B30F0F" w:rsidP="00B30F0F">
      <w:pPr>
        <w:pStyle w:val="ListParagraph"/>
      </w:pPr>
      <w:r>
        <w:t xml:space="preserve">        </w:t>
      </w:r>
      <w:proofErr w:type="spellStart"/>
      <w:r>
        <w:t>arr</w:t>
      </w:r>
      <w:proofErr w:type="spellEnd"/>
      <w:r>
        <w:t>[j+1] = key</w:t>
      </w:r>
    </w:p>
    <w:p w14:paraId="7925A4DA" w14:textId="77777777" w:rsidR="00B30F0F" w:rsidRDefault="00B30F0F" w:rsidP="00B30F0F">
      <w:pPr>
        <w:pStyle w:val="ListParagraph"/>
      </w:pPr>
      <w:proofErr w:type="spellStart"/>
      <w:r>
        <w:t>arr</w:t>
      </w:r>
      <w:proofErr w:type="spellEnd"/>
      <w:r>
        <w:t xml:space="preserve"> = [12, 11, 13, 5, 6]</w:t>
      </w:r>
    </w:p>
    <w:p w14:paraId="34324877" w14:textId="77777777" w:rsidR="00B30F0F" w:rsidRDefault="00B30F0F" w:rsidP="00B30F0F">
      <w:pPr>
        <w:pStyle w:val="ListParagraph"/>
      </w:pPr>
      <w:proofErr w:type="spellStart"/>
      <w:r>
        <w:t>insertion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0812CE15" w14:textId="27089678" w:rsidR="00B30F0F" w:rsidRDefault="00B30F0F" w:rsidP="00B30F0F">
      <w:pPr>
        <w:pStyle w:val="ListParagraph"/>
      </w:pPr>
      <w:proofErr w:type="spellStart"/>
      <w:r>
        <w:t>lst</w:t>
      </w:r>
      <w:proofErr w:type="spellEnd"/>
      <w:r>
        <w:t xml:space="preserve"> = []</w:t>
      </w:r>
    </w:p>
    <w:p w14:paraId="5478AEBB" w14:textId="77777777" w:rsidR="00B30F0F" w:rsidRDefault="00B30F0F" w:rsidP="00B30F0F">
      <w:pPr>
        <w:pStyle w:val="ListParagraph"/>
      </w:pPr>
      <w:proofErr w:type="gramStart"/>
      <w:r>
        <w:t>print(</w:t>
      </w:r>
      <w:proofErr w:type="gramEnd"/>
      <w:r>
        <w:t>"Sorted array is : ")</w:t>
      </w:r>
    </w:p>
    <w:p w14:paraId="34D41121" w14:textId="77777777" w:rsidR="00B30F0F" w:rsidRDefault="00B30F0F" w:rsidP="00B30F0F">
      <w:pPr>
        <w:pStyle w:val="ListParagraph"/>
      </w:pPr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46A1E69F" w14:textId="7D0AEBE4" w:rsidR="00B30F0F" w:rsidRDefault="00B30F0F" w:rsidP="00B30F0F">
      <w:pPr>
        <w:pStyle w:val="ListParagraph"/>
      </w:pPr>
      <w:r>
        <w:t xml:space="preserve">    </w:t>
      </w:r>
      <w:proofErr w:type="spellStart"/>
      <w:proofErr w:type="gramStart"/>
      <w:r>
        <w:t>lst.append</w:t>
      </w:r>
      <w:proofErr w:type="spellEnd"/>
      <w:proofErr w:type="gramEnd"/>
      <w:r>
        <w:t>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)     </w:t>
      </w:r>
    </w:p>
    <w:p w14:paraId="1DB6F97E" w14:textId="4C192E1D" w:rsidR="00B30F0F" w:rsidRDefault="00B30F0F" w:rsidP="00B30F0F">
      <w:pPr>
        <w:pStyle w:val="ListParagraph"/>
      </w:pPr>
      <w:r>
        <w:t>print(</w:t>
      </w:r>
      <w:proofErr w:type="spellStart"/>
      <w:r>
        <w:t>lst</w:t>
      </w:r>
      <w:proofErr w:type="spellEnd"/>
      <w:r>
        <w:t>)</w:t>
      </w:r>
    </w:p>
    <w:sectPr w:rsidR="00B30F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B2E33" w14:textId="77777777" w:rsidR="000D44E1" w:rsidRDefault="000D44E1" w:rsidP="00964C5F">
      <w:pPr>
        <w:spacing w:after="0" w:line="240" w:lineRule="auto"/>
      </w:pPr>
      <w:r>
        <w:separator/>
      </w:r>
    </w:p>
  </w:endnote>
  <w:endnote w:type="continuationSeparator" w:id="0">
    <w:p w14:paraId="1D929722" w14:textId="77777777" w:rsidR="000D44E1" w:rsidRDefault="000D44E1" w:rsidP="00964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2C70C" w14:textId="77777777" w:rsidR="00964C5F" w:rsidRDefault="00964C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E795E" w14:textId="77777777" w:rsidR="00964C5F" w:rsidRDefault="00964C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AFC00" w14:textId="77777777" w:rsidR="00964C5F" w:rsidRDefault="00964C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11193" w14:textId="77777777" w:rsidR="000D44E1" w:rsidRDefault="000D44E1" w:rsidP="00964C5F">
      <w:pPr>
        <w:spacing w:after="0" w:line="240" w:lineRule="auto"/>
      </w:pPr>
      <w:r>
        <w:separator/>
      </w:r>
    </w:p>
  </w:footnote>
  <w:footnote w:type="continuationSeparator" w:id="0">
    <w:p w14:paraId="0BE8DF43" w14:textId="77777777" w:rsidR="000D44E1" w:rsidRDefault="000D44E1" w:rsidP="00964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862ED" w14:textId="5004F91D" w:rsidR="00964C5F" w:rsidRDefault="00000000">
    <w:pPr>
      <w:pStyle w:val="Header"/>
    </w:pPr>
    <w:r>
      <w:rPr>
        <w:noProof/>
      </w:rPr>
      <w:pict w14:anchorId="69D5B6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4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6B47C" w14:textId="46D02509" w:rsidR="00964C5F" w:rsidRDefault="00000000">
    <w:pPr>
      <w:pStyle w:val="Header"/>
    </w:pPr>
    <w:r>
      <w:rPr>
        <w:noProof/>
      </w:rPr>
      <w:pict w14:anchorId="3A29A2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5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49915" w14:textId="76B2622A" w:rsidR="00964C5F" w:rsidRDefault="00000000">
    <w:pPr>
      <w:pStyle w:val="Header"/>
    </w:pPr>
    <w:r>
      <w:rPr>
        <w:noProof/>
      </w:rPr>
      <w:pict w14:anchorId="346CE1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3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1115DF"/>
    <w:multiLevelType w:val="hybridMultilevel"/>
    <w:tmpl w:val="744059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2725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FAgtDA0tzUyUdpeDU4uLM/DyQAsNaAO1jIBssAAAA"/>
  </w:docVars>
  <w:rsids>
    <w:rsidRoot w:val="00A24A60"/>
    <w:rsid w:val="000D44E1"/>
    <w:rsid w:val="008C38E5"/>
    <w:rsid w:val="00964C5F"/>
    <w:rsid w:val="00A24A60"/>
    <w:rsid w:val="00B30F0F"/>
    <w:rsid w:val="00F4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0EB2A"/>
  <w15:chartTrackingRefBased/>
  <w15:docId w15:val="{AAEA2587-4A7C-4B0F-B0DA-C3118CD9F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C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C5F"/>
  </w:style>
  <w:style w:type="paragraph" w:styleId="Footer">
    <w:name w:val="footer"/>
    <w:basedOn w:val="Normal"/>
    <w:link w:val="Foot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79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3</cp:revision>
  <dcterms:created xsi:type="dcterms:W3CDTF">2021-03-26T05:35:00Z</dcterms:created>
  <dcterms:modified xsi:type="dcterms:W3CDTF">2022-10-15T19:09:00Z</dcterms:modified>
</cp:coreProperties>
</file>